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A5CD4" w14:textId="08E3D4FA" w:rsidR="00C4119C" w:rsidRDefault="002474E8" w:rsidP="002474E8">
      <w:pPr>
        <w:jc w:val="center"/>
      </w:pPr>
      <w:r>
        <w:t>W</w:t>
      </w:r>
      <w:r>
        <w:rPr>
          <w:rFonts w:hint="eastAsia"/>
        </w:rPr>
        <w:t>ritten</w:t>
      </w:r>
      <w:r>
        <w:t xml:space="preserve"> Comments_Demo8_EX1</w:t>
      </w:r>
    </w:p>
    <w:p w14:paraId="3C67A1B1" w14:textId="4CF84A42" w:rsidR="002474E8" w:rsidRDefault="002474E8" w:rsidP="002474E8">
      <w:r>
        <w:t xml:space="preserve">Difference equation: </w:t>
      </w:r>
      <w:r>
        <w:tab/>
      </w:r>
      <w:r>
        <w:tab/>
      </w:r>
      <w:r w:rsidRPr="002474E8">
        <w:t>y(n) = b0 x(n) + G x(n-N)</w:t>
      </w:r>
    </w:p>
    <w:p w14:paraId="2ADA1C98" w14:textId="2B665DE1" w:rsidR="002474E8" w:rsidRDefault="002474E8" w:rsidP="002474E8">
      <w:r>
        <w:t xml:space="preserve">Transfer function: </w:t>
      </w:r>
      <w:r>
        <w:tab/>
      </w:r>
      <w:r>
        <w:tab/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 xml:space="preserve">G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-N</m:t>
            </m:r>
          </m:sup>
        </m:sSup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>
        <w:tab/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(Z)</m:t>
            </m:r>
          </m:num>
          <m:den>
            <m:r>
              <w:rPr>
                <w:rFonts w:ascii="Cambria Math" w:hAnsi="Cambria Math"/>
              </w:rPr>
              <m:t>X(z)</m:t>
            </m:r>
          </m:den>
        </m:f>
        <m:r>
          <w:rPr>
            <w:rFonts w:ascii="Cambria Math" w:hAnsi="Cambria Math"/>
          </w:rPr>
          <m:t>=1+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-N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G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</w:p>
    <w:p w14:paraId="353F0A52" w14:textId="5C56F503" w:rsidR="002474E8" w:rsidRDefault="002474E8" w:rsidP="002474E8">
      <w:r>
        <w:t>Impulse response:</w:t>
      </w:r>
      <w:r>
        <w:tab/>
      </w:r>
      <w:r>
        <w:tab/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-n</m:t>
                </m:r>
              </m:sup>
            </m:sSup>
          </m:den>
        </m:f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</m:oMath>
    </w:p>
    <w:p w14:paraId="276E2648" w14:textId="002A1BDE" w:rsidR="002474E8" w:rsidRDefault="002474E8" w:rsidP="002474E8">
      <w:r>
        <w:t>Pole-zero diagram of the filter:</w:t>
      </w:r>
      <w:bookmarkStart w:id="0" w:name="_GoBack"/>
      <w:bookmarkEnd w:id="0"/>
    </w:p>
    <w:p w14:paraId="1F053D88" w14:textId="0B1270D3" w:rsidR="002474E8" w:rsidRDefault="00413473" w:rsidP="002474E8">
      <w:r w:rsidRPr="00413473">
        <w:rPr>
          <w:noProof/>
        </w:rPr>
        <w:drawing>
          <wp:inline distT="0" distB="0" distL="0" distR="0" wp14:anchorId="6EC053A3" wp14:editId="7D038501">
            <wp:extent cx="5471160" cy="4853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B48F0" w14:textId="77777777" w:rsidR="002474E8" w:rsidRDefault="002474E8"/>
    <w:sectPr w:rsidR="002474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621B8" w14:textId="77777777" w:rsidR="00B21E0C" w:rsidRDefault="00B21E0C" w:rsidP="00F020C6">
      <w:pPr>
        <w:spacing w:after="0" w:line="240" w:lineRule="auto"/>
      </w:pPr>
      <w:r>
        <w:separator/>
      </w:r>
    </w:p>
  </w:endnote>
  <w:endnote w:type="continuationSeparator" w:id="0">
    <w:p w14:paraId="528176C5" w14:textId="77777777" w:rsidR="00B21E0C" w:rsidRDefault="00B21E0C" w:rsidP="00F02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8A90AA" w14:textId="77777777" w:rsidR="00B21E0C" w:rsidRDefault="00B21E0C" w:rsidP="00F020C6">
      <w:pPr>
        <w:spacing w:after="0" w:line="240" w:lineRule="auto"/>
      </w:pPr>
      <w:r>
        <w:separator/>
      </w:r>
    </w:p>
  </w:footnote>
  <w:footnote w:type="continuationSeparator" w:id="0">
    <w:p w14:paraId="1EB8FCAC" w14:textId="77777777" w:rsidR="00B21E0C" w:rsidRDefault="00B21E0C" w:rsidP="00F020C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DQyNLEwNzIyNTNS0lEKTi0uzszPAykwrAUAT2rPpiwAAAA="/>
  </w:docVars>
  <w:rsids>
    <w:rsidRoot w:val="002474E8"/>
    <w:rsid w:val="002474E8"/>
    <w:rsid w:val="00413473"/>
    <w:rsid w:val="00B21E0C"/>
    <w:rsid w:val="00C4119C"/>
    <w:rsid w:val="00F0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A6610D"/>
  <w15:chartTrackingRefBased/>
  <w15:docId w15:val="{451CF859-F0F4-4004-884A-4BF306434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74E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02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0C6"/>
  </w:style>
  <w:style w:type="paragraph" w:styleId="Footer">
    <w:name w:val="footer"/>
    <w:basedOn w:val="Normal"/>
    <w:link w:val="FooterChar"/>
    <w:uiPriority w:val="99"/>
    <w:unhideWhenUsed/>
    <w:rsid w:val="00F020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5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9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uan Li</dc:creator>
  <cp:keywords/>
  <dc:description/>
  <cp:lastModifiedBy> </cp:lastModifiedBy>
  <cp:revision>4</cp:revision>
  <dcterms:created xsi:type="dcterms:W3CDTF">2020-10-03T15:06:00Z</dcterms:created>
  <dcterms:modified xsi:type="dcterms:W3CDTF">2020-10-04T15:46:00Z</dcterms:modified>
</cp:coreProperties>
</file>